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136080" w14:textId="77777777" w:rsid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="0094269D" w:rsidRPr="0094269D">
        <w:rPr>
          <w:sz w:val="28"/>
        </w:rPr>
        <w:t>Conference</w:t>
      </w:r>
      <w:r w:rsidR="0094269D"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14:paraId="066A02F1" w14:textId="08A6031F" w:rsidR="005E714A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 w:rsidR="00686301">
        <w:t>OMB#</w:t>
      </w:r>
      <w:r w:rsidRPr="00686301">
        <w:t xml:space="preserve">: </w:t>
      </w:r>
      <w:r w:rsidR="006E7380">
        <w:rPr>
          <w:sz w:val="28"/>
        </w:rPr>
        <w:t>0925-</w:t>
      </w:r>
      <w:r w:rsidR="004E46C8">
        <w:rPr>
          <w:sz w:val="28"/>
        </w:rPr>
        <w:t>0740</w:t>
      </w:r>
      <w:r w:rsidR="00686301">
        <w:t xml:space="preserve"> </w:t>
      </w:r>
      <w:r w:rsidR="00686301" w:rsidRPr="00382FD8">
        <w:rPr>
          <w:sz w:val="28"/>
        </w:rPr>
        <w:t>Exp</w:t>
      </w:r>
      <w:r w:rsidR="00382FD8" w:rsidRPr="00382FD8">
        <w:rPr>
          <w:sz w:val="28"/>
        </w:rPr>
        <w:t xml:space="preserve"> </w:t>
      </w:r>
      <w:r w:rsidR="00686301" w:rsidRPr="00382FD8">
        <w:rPr>
          <w:sz w:val="28"/>
        </w:rPr>
        <w:t>Date:</w:t>
      </w:r>
      <w:r w:rsidR="00382FD8" w:rsidRPr="00382FD8">
        <w:rPr>
          <w:sz w:val="28"/>
        </w:rPr>
        <w:t xml:space="preserve"> </w:t>
      </w:r>
      <w:r w:rsidR="00BA24A3">
        <w:rPr>
          <w:sz w:val="28"/>
        </w:rPr>
        <w:t>07/31/2022</w:t>
      </w:r>
      <w:r>
        <w:rPr>
          <w:sz w:val="28"/>
        </w:rPr>
        <w:t>)</w:t>
      </w:r>
    </w:p>
    <w:p w14:paraId="2BFF955E" w14:textId="77777777" w:rsidR="00C2662C" w:rsidRPr="00C2662C" w:rsidRDefault="00C2662C" w:rsidP="00C2662C"/>
    <w:p w14:paraId="07120B5F" w14:textId="77777777" w:rsidR="00E50293" w:rsidRDefault="00F14F89" w:rsidP="00434E33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8A16CD7" wp14:editId="03D92E1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3335" r="9525" b="1524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A7F9CF2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14:paraId="5A4AF548" w14:textId="77777777" w:rsidR="00D56448" w:rsidRPr="009239AA" w:rsidRDefault="00D56448" w:rsidP="00434E33">
      <w:pPr>
        <w:rPr>
          <w:b/>
        </w:rPr>
      </w:pPr>
    </w:p>
    <w:p w14:paraId="08B0A6B9" w14:textId="77777777" w:rsidR="00455D43" w:rsidRPr="000A1EEE" w:rsidRDefault="00455D43" w:rsidP="00455D43">
      <w:pPr>
        <w:widowControl w:val="0"/>
        <w:autoSpaceDE w:val="0"/>
        <w:autoSpaceDN w:val="0"/>
        <w:adjustRightInd w:val="0"/>
        <w:rPr>
          <w:rFonts w:ascii="Times" w:hAnsi="Times" w:cs="Times"/>
        </w:rPr>
      </w:pPr>
      <w:r>
        <w:rPr>
          <w:rFonts w:ascii="Times" w:hAnsi="Times" w:cs="Times"/>
        </w:rPr>
        <w:t>Annual Norman P. Salzman Memorial Award and Symposium in Virology</w:t>
      </w:r>
    </w:p>
    <w:p w14:paraId="7BF8B955" w14:textId="77777777" w:rsidR="00D56448" w:rsidRDefault="00D56448">
      <w:pPr>
        <w:rPr>
          <w:b/>
        </w:rPr>
      </w:pPr>
    </w:p>
    <w:p w14:paraId="0FEADF94" w14:textId="77777777" w:rsidR="001B0AAA" w:rsidRPr="00CF5CDE" w:rsidRDefault="00F15956">
      <w:r w:rsidRPr="00CF5CDE">
        <w:rPr>
          <w:b/>
        </w:rPr>
        <w:t>PURPOSE:</w:t>
      </w:r>
      <w:r w:rsidR="00C14CC4" w:rsidRPr="00CF5CDE">
        <w:rPr>
          <w:b/>
        </w:rPr>
        <w:t xml:space="preserve">  </w:t>
      </w:r>
    </w:p>
    <w:p w14:paraId="408FE13F" w14:textId="5B0BD206" w:rsidR="00455D43" w:rsidRPr="00CF5CDE" w:rsidRDefault="00455D43" w:rsidP="00455D43">
      <w:r w:rsidRPr="00CF5CDE">
        <w:rPr>
          <w:color w:val="222222"/>
        </w:rPr>
        <w:t xml:space="preserve">The Foundation for the National Institutes of Health (FNIH) and the NIH Virology Interest Group announce the Eighteenth Annual Norman P. Salzman Memorial Symposium and Award in Virology. </w:t>
      </w:r>
      <w:r w:rsidR="00D56448" w:rsidRPr="00CF5CDE">
        <w:rPr>
          <w:color w:val="222222"/>
        </w:rPr>
        <w:t>This information collection reques</w:t>
      </w:r>
      <w:r w:rsidR="00C2662C" w:rsidRPr="00CF5CDE">
        <w:rPr>
          <w:color w:val="222222"/>
        </w:rPr>
        <w:t>t is to obtain approval for the</w:t>
      </w:r>
      <w:r w:rsidR="00D56448" w:rsidRPr="00CF5CDE">
        <w:rPr>
          <w:color w:val="222222"/>
        </w:rPr>
        <w:t xml:space="preserve"> </w:t>
      </w:r>
      <w:r w:rsidR="00487B88" w:rsidRPr="00CF5CDE">
        <w:rPr>
          <w:color w:val="222222"/>
        </w:rPr>
        <w:t>registration</w:t>
      </w:r>
      <w:r w:rsidR="00A03E04" w:rsidRPr="00CF5CDE">
        <w:rPr>
          <w:color w:val="222222"/>
        </w:rPr>
        <w:t xml:space="preserve"> for</w:t>
      </w:r>
      <w:r w:rsidR="00C2662C" w:rsidRPr="00CF5CDE">
        <w:rPr>
          <w:color w:val="222222"/>
        </w:rPr>
        <w:t xml:space="preserve"> the</w:t>
      </w:r>
      <w:r w:rsidR="00A03E04" w:rsidRPr="00CF5CDE">
        <w:rPr>
          <w:color w:val="222222"/>
        </w:rPr>
        <w:t xml:space="preserve"> </w:t>
      </w:r>
      <w:r w:rsidR="00487B88" w:rsidRPr="00CF5CDE">
        <w:rPr>
          <w:color w:val="222222"/>
        </w:rPr>
        <w:t>meeting</w:t>
      </w:r>
      <w:r w:rsidR="00A03E04" w:rsidRPr="00CF5CDE">
        <w:rPr>
          <w:color w:val="222222"/>
        </w:rPr>
        <w:t xml:space="preserve">. </w:t>
      </w:r>
      <w:r w:rsidR="00C2662C" w:rsidRPr="00CF5CDE">
        <w:rPr>
          <w:color w:val="222222"/>
        </w:rPr>
        <w:t xml:space="preserve">Applicants will complete the </w:t>
      </w:r>
      <w:r w:rsidR="00487B88" w:rsidRPr="00CF5CDE">
        <w:rPr>
          <w:color w:val="222222"/>
        </w:rPr>
        <w:t>online form</w:t>
      </w:r>
      <w:r w:rsidR="00C2662C" w:rsidRPr="00CF5CDE">
        <w:rPr>
          <w:color w:val="222222"/>
        </w:rPr>
        <w:t xml:space="preserve"> electronically and </w:t>
      </w:r>
      <w:r w:rsidR="00487B88" w:rsidRPr="00CF5CDE">
        <w:rPr>
          <w:color w:val="222222"/>
        </w:rPr>
        <w:t>submit</w:t>
      </w:r>
      <w:r w:rsidR="00C2662C" w:rsidRPr="00CF5CDE">
        <w:rPr>
          <w:color w:val="222222"/>
        </w:rPr>
        <w:t xml:space="preserve"> the completed application to the point of contact. </w:t>
      </w:r>
      <w:r w:rsidR="00487B88" w:rsidRPr="00CF5CDE">
        <w:rPr>
          <w:color w:val="222222"/>
        </w:rPr>
        <w:t>T</w:t>
      </w:r>
      <w:r w:rsidRPr="00CF5CDE">
        <w:rPr>
          <w:color w:val="222222"/>
        </w:rPr>
        <w:t xml:space="preserve">he Symposium program highlights current research of eminent extramural </w:t>
      </w:r>
      <w:r w:rsidR="00A03E04" w:rsidRPr="00CF5CDE">
        <w:rPr>
          <w:color w:val="222222"/>
        </w:rPr>
        <w:t xml:space="preserve">and intramural virologists. </w:t>
      </w:r>
    </w:p>
    <w:p w14:paraId="6AC0F55E" w14:textId="77777777" w:rsidR="00F15956" w:rsidRPr="00CF5CDE" w:rsidRDefault="00F15956"/>
    <w:p w14:paraId="0791FBEE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067A98B4" w14:textId="77777777" w:rsidR="00F15956" w:rsidRDefault="00F15956"/>
    <w:p w14:paraId="2840F08F" w14:textId="77777777" w:rsidR="00C8488C" w:rsidRDefault="00A03E04">
      <w:r>
        <w:t>The respondents are v</w:t>
      </w:r>
      <w:r w:rsidR="00455D43">
        <w:t xml:space="preserve">irologists at the NIH and FDA. </w:t>
      </w:r>
    </w:p>
    <w:p w14:paraId="5E595625" w14:textId="77777777" w:rsidR="00F15956" w:rsidRDefault="00F15956"/>
    <w:p w14:paraId="244AAC20" w14:textId="77777777" w:rsidR="00F06866" w:rsidRPr="00DA7B4C" w:rsidRDefault="00F06866">
      <w:pPr>
        <w:rPr>
          <w:b/>
        </w:rPr>
      </w:pPr>
      <w:r w:rsidRPr="00DA7B4C">
        <w:rPr>
          <w:b/>
        </w:rPr>
        <w:t>TYPE OF COLLECTION:</w:t>
      </w:r>
      <w:r w:rsidRPr="00DA7B4C">
        <w:t xml:space="preserve"> (Check one)</w:t>
      </w:r>
    </w:p>
    <w:p w14:paraId="5FBA0391" w14:textId="77777777" w:rsidR="00441434" w:rsidRPr="00DA7B4C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7E27B780" w14:textId="5DADF855" w:rsidR="00F06866" w:rsidRPr="00DA7B4C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 w:rsidR="00487B88">
        <w:rPr>
          <w:bCs/>
          <w:sz w:val="24"/>
        </w:rPr>
        <w:t xml:space="preserve"> </w:t>
      </w:r>
      <w:r w:rsidR="00B76C99">
        <w:rPr>
          <w:bCs/>
          <w:sz w:val="24"/>
        </w:rPr>
        <w:t>X</w:t>
      </w:r>
      <w:r w:rsidR="00487B88">
        <w:rPr>
          <w:bCs/>
          <w:sz w:val="24"/>
        </w:rPr>
        <w:t xml:space="preserve"> </w:t>
      </w:r>
      <w:r w:rsidRPr="00DA7B4C">
        <w:rPr>
          <w:bCs/>
          <w:sz w:val="24"/>
        </w:rPr>
        <w:t xml:space="preserve">] </w:t>
      </w:r>
      <w:r w:rsidR="00F52EDC">
        <w:rPr>
          <w:bCs/>
          <w:sz w:val="24"/>
        </w:rPr>
        <w:t xml:space="preserve">Abstract </w:t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5451A5">
        <w:rPr>
          <w:bCs/>
          <w:sz w:val="24"/>
        </w:rPr>
        <w:tab/>
      </w:r>
      <w:r w:rsidR="005451A5">
        <w:rPr>
          <w:bCs/>
          <w:sz w:val="24"/>
        </w:rPr>
        <w:tab/>
      </w:r>
      <w:r w:rsidR="001530E8">
        <w:rPr>
          <w:bCs/>
          <w:sz w:val="24"/>
        </w:rPr>
        <w:tab/>
      </w:r>
      <w:r w:rsidRPr="00DA7B4C">
        <w:rPr>
          <w:bCs/>
          <w:sz w:val="24"/>
        </w:rPr>
        <w:t xml:space="preserve">[ ] </w:t>
      </w:r>
      <w:r w:rsidR="005451A5">
        <w:rPr>
          <w:bCs/>
          <w:sz w:val="24"/>
        </w:rPr>
        <w:t>Application</w:t>
      </w:r>
      <w:r w:rsidR="00F52EDC">
        <w:rPr>
          <w:bCs/>
          <w:sz w:val="24"/>
        </w:rPr>
        <w:t xml:space="preserve"> </w:t>
      </w:r>
    </w:p>
    <w:p w14:paraId="54B7A3EF" w14:textId="291E9871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 w:rsidR="002C191F">
        <w:rPr>
          <w:bCs/>
          <w:sz w:val="24"/>
        </w:rPr>
        <w:t xml:space="preserve"> </w:t>
      </w:r>
      <w:r w:rsidR="00487B88">
        <w:rPr>
          <w:bCs/>
          <w:sz w:val="24"/>
        </w:rPr>
        <w:t>X</w:t>
      </w:r>
      <w:r w:rsidR="00C2662C">
        <w:rPr>
          <w:bCs/>
          <w:sz w:val="24"/>
        </w:rPr>
        <w:t xml:space="preserve"> </w:t>
      </w:r>
      <w:r w:rsidRPr="00DA7B4C">
        <w:rPr>
          <w:bCs/>
          <w:sz w:val="24"/>
        </w:rPr>
        <w:t xml:space="preserve">] </w:t>
      </w:r>
      <w:r w:rsidR="005451A5">
        <w:rPr>
          <w:bCs/>
          <w:sz w:val="24"/>
        </w:rPr>
        <w:t>Registration Form</w:t>
      </w:r>
      <w:r w:rsidR="006A0D31" w:rsidRPr="00DA7B4C">
        <w:rPr>
          <w:bCs/>
          <w:sz w:val="24"/>
        </w:rPr>
        <w:t xml:space="preserve"> </w:t>
      </w:r>
      <w:r w:rsidR="006A0D31" w:rsidRPr="00DA7B4C">
        <w:rPr>
          <w:bCs/>
          <w:sz w:val="24"/>
        </w:rPr>
        <w:tab/>
      </w:r>
      <w:r w:rsidR="0094269D">
        <w:rPr>
          <w:bCs/>
          <w:sz w:val="24"/>
        </w:rPr>
        <w:tab/>
      </w:r>
      <w:r w:rsidR="0094269D">
        <w:rPr>
          <w:bCs/>
          <w:sz w:val="24"/>
        </w:rPr>
        <w:tab/>
      </w:r>
      <w:r w:rsidR="0094269D">
        <w:rPr>
          <w:bCs/>
          <w:sz w:val="24"/>
        </w:rPr>
        <w:tab/>
      </w:r>
      <w:r w:rsidR="00F06866" w:rsidRPr="00DA7B4C">
        <w:rPr>
          <w:bCs/>
          <w:sz w:val="24"/>
        </w:rPr>
        <w:t>[ ] Other:</w:t>
      </w:r>
      <w:r w:rsidR="00F06866" w:rsidRPr="00DA7B4C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14:paraId="2418DA2C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6876955C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284CE049" w14:textId="77777777" w:rsidR="00441434" w:rsidRDefault="00441434">
      <w:pPr>
        <w:rPr>
          <w:sz w:val="16"/>
          <w:szCs w:val="16"/>
        </w:rPr>
      </w:pPr>
    </w:p>
    <w:p w14:paraId="28451FA5" w14:textId="77777777" w:rsidR="008101A5" w:rsidRPr="009C13B9" w:rsidRDefault="008101A5" w:rsidP="008101A5">
      <w:r>
        <w:t xml:space="preserve">I certify the following to be true: </w:t>
      </w:r>
    </w:p>
    <w:p w14:paraId="7EDBCF95" w14:textId="77777777" w:rsidR="008101A5" w:rsidRDefault="008101A5" w:rsidP="008101A5">
      <w:pPr>
        <w:pStyle w:val="MediumGrid1-Accent21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51B794BE" w14:textId="77777777" w:rsidR="008101A5" w:rsidRDefault="008101A5" w:rsidP="008101A5">
      <w:pPr>
        <w:pStyle w:val="MediumGrid1-Accent2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0AD2228E" w14:textId="77777777" w:rsidR="008101A5" w:rsidRDefault="008101A5" w:rsidP="008101A5">
      <w:pPr>
        <w:pStyle w:val="MediumGrid1-Accent2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A8459C8" w14:textId="77777777" w:rsidR="008101A5" w:rsidRDefault="008101A5" w:rsidP="0061146C">
      <w:pPr>
        <w:pStyle w:val="MediumGrid1-Accent21"/>
        <w:ind w:left="0"/>
      </w:pPr>
      <w:r>
        <w:tab/>
      </w:r>
      <w:r>
        <w:tab/>
      </w:r>
    </w:p>
    <w:p w14:paraId="02753057" w14:textId="77777777" w:rsidR="009C13B9" w:rsidRDefault="009C13B9" w:rsidP="009C13B9"/>
    <w:p w14:paraId="092F21B1" w14:textId="32672774" w:rsidR="009C13B9" w:rsidRDefault="009C13B9" w:rsidP="001E648E">
      <w:r w:rsidRPr="00CF5CDE">
        <w:t>Name</w:t>
      </w:r>
      <w:r w:rsidRPr="001E648E">
        <w:t>:</w:t>
      </w:r>
      <w:r w:rsidR="001E648E">
        <w:t xml:space="preserve"> </w:t>
      </w:r>
      <w:r w:rsidR="00322DEC" w:rsidRPr="001E648E">
        <w:t>Teresa Burdette</w:t>
      </w:r>
    </w:p>
    <w:p w14:paraId="1AEAF904" w14:textId="7845F035" w:rsidR="00CF5CDE" w:rsidRDefault="00CF5CDE"/>
    <w:p w14:paraId="702C4802" w14:textId="72A7656D" w:rsidR="009C13B9" w:rsidRDefault="009C13B9" w:rsidP="009C13B9">
      <w:r>
        <w:t>To assist review, please provide answers to the following question:</w:t>
      </w:r>
    </w:p>
    <w:p w14:paraId="6DD36438" w14:textId="77777777" w:rsidR="009C13B9" w:rsidRDefault="009C13B9" w:rsidP="009C13B9">
      <w:pPr>
        <w:pStyle w:val="MediumGrid1-Accent21"/>
        <w:ind w:left="360"/>
      </w:pPr>
    </w:p>
    <w:p w14:paraId="61B89CF9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026AD434" w14:textId="77777777" w:rsidR="00C86E91" w:rsidRDefault="009C13B9" w:rsidP="00C86E91">
      <w:pPr>
        <w:pStyle w:val="MediumGrid1-Accent21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</w:t>
      </w:r>
      <w:r w:rsidR="00746162">
        <w:t>X</w:t>
      </w:r>
      <w:r w:rsidR="009239AA">
        <w:t xml:space="preserve">  ] Yes  [</w:t>
      </w:r>
      <w:r w:rsidR="00746162">
        <w:t xml:space="preserve"> </w:t>
      </w:r>
      <w:r w:rsidR="009239AA">
        <w:t xml:space="preserve">]  No </w:t>
      </w:r>
    </w:p>
    <w:p w14:paraId="575B76E7" w14:textId="61C2DB5E" w:rsidR="00C86E91" w:rsidRDefault="009C13B9" w:rsidP="00C86E91">
      <w:pPr>
        <w:pStyle w:val="MediumGrid1-Accent21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 xml:space="preserve">is the information that will be collected included in records that are subject to the Privacy Act of 1974?   [ </w:t>
      </w:r>
      <w:r w:rsidR="00746162">
        <w:t>X</w:t>
      </w:r>
      <w:r w:rsidR="009239AA">
        <w:t xml:space="preserve"> ] Yes [  ] No</w:t>
      </w:r>
      <w:r w:rsidR="00C86E91">
        <w:t xml:space="preserve">   </w:t>
      </w:r>
    </w:p>
    <w:p w14:paraId="0B668D61" w14:textId="77777777" w:rsidR="00CF5CDE" w:rsidRDefault="00CF5CDE" w:rsidP="00CF5CDE">
      <w:pPr>
        <w:pStyle w:val="MediumGrid1-Accent21"/>
        <w:ind w:left="360"/>
      </w:pPr>
    </w:p>
    <w:p w14:paraId="6F20C0C8" w14:textId="77777777" w:rsidR="00C86E91" w:rsidRPr="00DA7B4C" w:rsidRDefault="00CB1078" w:rsidP="00C86E91">
      <w:pPr>
        <w:pStyle w:val="MediumGrid1-Accent21"/>
        <w:ind w:left="0"/>
        <w:rPr>
          <w:b/>
        </w:rPr>
      </w:pPr>
      <w:r w:rsidRPr="00DA7B4C">
        <w:rPr>
          <w:b/>
        </w:rPr>
        <w:t>Gifts or Payments</w:t>
      </w:r>
      <w:r w:rsidR="00C86E91" w:rsidRPr="00DA7B4C">
        <w:rPr>
          <w:b/>
        </w:rPr>
        <w:t>:</w:t>
      </w:r>
    </w:p>
    <w:p w14:paraId="5690B449" w14:textId="77777777" w:rsidR="00C86E91" w:rsidRDefault="00C86E91" w:rsidP="00C86E91">
      <w:r w:rsidRPr="00DA7B4C">
        <w:t xml:space="preserve">Is an incentive (e.g., money or reimbursement of expenses, token of appreciation) provided to participants?  [] Yes [ </w:t>
      </w:r>
      <w:r w:rsidR="00746162">
        <w:t>X</w:t>
      </w:r>
      <w:r w:rsidRPr="00DA7B4C">
        <w:t xml:space="preserve"> ] No</w:t>
      </w:r>
      <w:r>
        <w:t xml:space="preserve">  </w:t>
      </w:r>
    </w:p>
    <w:p w14:paraId="086149A3" w14:textId="77777777" w:rsidR="006A0D31" w:rsidRDefault="006A0D31" w:rsidP="006A0D31">
      <w:r>
        <w:t>Amount: ____</w:t>
      </w:r>
    </w:p>
    <w:p w14:paraId="1752A206" w14:textId="77777777" w:rsidR="006A0D31" w:rsidRDefault="006A0D31" w:rsidP="006A0D31">
      <w:r>
        <w:t>Explanation for incentive: (include number of visits, etc.)</w:t>
      </w:r>
    </w:p>
    <w:p w14:paraId="581E6F4F" w14:textId="77777777" w:rsidR="00455D43" w:rsidRDefault="00455D43" w:rsidP="006A0D31"/>
    <w:p w14:paraId="22A10D35" w14:textId="77777777" w:rsidR="005E714A" w:rsidRPr="00BC676D" w:rsidRDefault="003668D6" w:rsidP="00C86E91">
      <w:pPr>
        <w:rPr>
          <w:b/>
          <w:i/>
        </w:rPr>
      </w:pPr>
      <w:r>
        <w:rPr>
          <w:b/>
        </w:rPr>
        <w:lastRenderedPageBreak/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17846620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24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57"/>
        <w:gridCol w:w="1530"/>
        <w:gridCol w:w="1800"/>
        <w:gridCol w:w="1440"/>
        <w:gridCol w:w="1620"/>
      </w:tblGrid>
      <w:tr w:rsidR="003668D6" w14:paraId="67D9963A" w14:textId="77777777" w:rsidTr="001E648E">
        <w:trPr>
          <w:trHeight w:val="1034"/>
        </w:trPr>
        <w:tc>
          <w:tcPr>
            <w:tcW w:w="2857" w:type="dxa"/>
            <w:vAlign w:val="center"/>
          </w:tcPr>
          <w:p w14:paraId="4D4E921F" w14:textId="1DA4D9D9" w:rsidR="003668D6" w:rsidRPr="002D26E2" w:rsidRDefault="00CF5CDE" w:rsidP="002B1BDF">
            <w:pPr>
              <w:jc w:val="center"/>
              <w:rPr>
                <w:b/>
              </w:rPr>
            </w:pPr>
            <w:r>
              <w:rPr>
                <w:b/>
              </w:rPr>
              <w:t>Category of Respondents</w:t>
            </w:r>
          </w:p>
        </w:tc>
        <w:tc>
          <w:tcPr>
            <w:tcW w:w="1530" w:type="dxa"/>
            <w:vAlign w:val="center"/>
          </w:tcPr>
          <w:p w14:paraId="5A488773" w14:textId="77777777" w:rsidR="003668D6" w:rsidRPr="002D26E2" w:rsidRDefault="003668D6" w:rsidP="002B1BDF">
            <w:pPr>
              <w:jc w:val="center"/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800" w:type="dxa"/>
            <w:vAlign w:val="center"/>
          </w:tcPr>
          <w:p w14:paraId="2B813EF7" w14:textId="77777777" w:rsidR="003668D6" w:rsidRPr="002D26E2" w:rsidRDefault="003668D6" w:rsidP="002B1BDF">
            <w:pPr>
              <w:jc w:val="center"/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440" w:type="dxa"/>
            <w:vAlign w:val="center"/>
          </w:tcPr>
          <w:p w14:paraId="18594AB2" w14:textId="77777777" w:rsidR="003668D6" w:rsidRDefault="003668D6" w:rsidP="002B1BDF">
            <w:pPr>
              <w:jc w:val="center"/>
              <w:rPr>
                <w:b/>
              </w:rPr>
            </w:pPr>
            <w:r>
              <w:rPr>
                <w:b/>
              </w:rPr>
              <w:t>Time per</w:t>
            </w:r>
          </w:p>
          <w:p w14:paraId="349354A6" w14:textId="77777777" w:rsidR="003668D6" w:rsidRDefault="003668D6" w:rsidP="002B1BDF">
            <w:pPr>
              <w:jc w:val="center"/>
              <w:rPr>
                <w:b/>
              </w:rPr>
            </w:pPr>
            <w:r>
              <w:rPr>
                <w:b/>
              </w:rPr>
              <w:t>Response</w:t>
            </w:r>
          </w:p>
          <w:p w14:paraId="132330CF" w14:textId="77777777" w:rsidR="003668D6" w:rsidRPr="002D26E2" w:rsidRDefault="003668D6" w:rsidP="002B1BDF">
            <w:pPr>
              <w:jc w:val="center"/>
              <w:rPr>
                <w:b/>
              </w:rPr>
            </w:pPr>
            <w:r>
              <w:rPr>
                <w:b/>
              </w:rPr>
              <w:t>(in hours)</w:t>
            </w:r>
          </w:p>
        </w:tc>
        <w:tc>
          <w:tcPr>
            <w:tcW w:w="1620" w:type="dxa"/>
            <w:vAlign w:val="center"/>
          </w:tcPr>
          <w:p w14:paraId="48143A22" w14:textId="77777777" w:rsidR="003668D6" w:rsidRDefault="003668D6" w:rsidP="002B1BDF">
            <w:pPr>
              <w:jc w:val="center"/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4B070863" w14:textId="77777777" w:rsidR="003668D6" w:rsidRPr="002D26E2" w:rsidRDefault="003668D6" w:rsidP="002B1BDF">
            <w:pPr>
              <w:jc w:val="center"/>
              <w:rPr>
                <w:b/>
              </w:rPr>
            </w:pPr>
            <w:r>
              <w:rPr>
                <w:b/>
              </w:rPr>
              <w:t>Hours</w:t>
            </w:r>
          </w:p>
        </w:tc>
      </w:tr>
      <w:tr w:rsidR="003668D6" w14:paraId="08BC781F" w14:textId="77777777" w:rsidTr="001E648E">
        <w:trPr>
          <w:trHeight w:val="260"/>
        </w:trPr>
        <w:tc>
          <w:tcPr>
            <w:tcW w:w="2857" w:type="dxa"/>
          </w:tcPr>
          <w:p w14:paraId="21652E3A" w14:textId="00E00B3C" w:rsidR="003668D6" w:rsidRDefault="00CF5CDE" w:rsidP="00843796">
            <w:r>
              <w:t>Individuals  (</w:t>
            </w:r>
            <w:r w:rsidR="00487B88">
              <w:t>Registration</w:t>
            </w:r>
            <w:r>
              <w:t>)</w:t>
            </w:r>
          </w:p>
        </w:tc>
        <w:tc>
          <w:tcPr>
            <w:tcW w:w="1530" w:type="dxa"/>
          </w:tcPr>
          <w:p w14:paraId="41AB23EA" w14:textId="6F71E1DC" w:rsidR="003668D6" w:rsidRDefault="00487B88" w:rsidP="00CF5CDE">
            <w:pPr>
              <w:jc w:val="center"/>
            </w:pPr>
            <w:r>
              <w:t>30</w:t>
            </w:r>
          </w:p>
        </w:tc>
        <w:tc>
          <w:tcPr>
            <w:tcW w:w="1800" w:type="dxa"/>
          </w:tcPr>
          <w:p w14:paraId="5D8D8E5D" w14:textId="77777777" w:rsidR="003668D6" w:rsidRDefault="00546C8C" w:rsidP="00CF5CDE">
            <w:pPr>
              <w:jc w:val="center"/>
            </w:pPr>
            <w:r>
              <w:t>1</w:t>
            </w:r>
          </w:p>
        </w:tc>
        <w:tc>
          <w:tcPr>
            <w:tcW w:w="1440" w:type="dxa"/>
          </w:tcPr>
          <w:p w14:paraId="1A9B7522" w14:textId="10BEC203" w:rsidR="003668D6" w:rsidRDefault="001F646E" w:rsidP="00CF5CDE">
            <w:pPr>
              <w:jc w:val="center"/>
            </w:pPr>
            <w:r>
              <w:t>7</w:t>
            </w:r>
            <w:r w:rsidR="00546C8C">
              <w:t>/60</w:t>
            </w:r>
          </w:p>
        </w:tc>
        <w:tc>
          <w:tcPr>
            <w:tcW w:w="1620" w:type="dxa"/>
          </w:tcPr>
          <w:p w14:paraId="58E949AE" w14:textId="60271BCB" w:rsidR="003668D6" w:rsidRDefault="002C191F" w:rsidP="00CF5CDE">
            <w:pPr>
              <w:jc w:val="center"/>
            </w:pPr>
            <w:r>
              <w:t>4</w:t>
            </w:r>
          </w:p>
        </w:tc>
      </w:tr>
      <w:tr w:rsidR="00B76C99" w14:paraId="52E925F0" w14:textId="77777777" w:rsidTr="001E648E">
        <w:trPr>
          <w:trHeight w:val="289"/>
        </w:trPr>
        <w:tc>
          <w:tcPr>
            <w:tcW w:w="2857" w:type="dxa"/>
          </w:tcPr>
          <w:p w14:paraId="2353347A" w14:textId="3A46FAD1" w:rsidR="00B76C99" w:rsidRPr="002D26E2" w:rsidRDefault="00B76C99" w:rsidP="00843796">
            <w:pPr>
              <w:rPr>
                <w:b/>
              </w:rPr>
            </w:pPr>
            <w:r>
              <w:t>Individuals  (Abstract)</w:t>
            </w:r>
          </w:p>
        </w:tc>
        <w:tc>
          <w:tcPr>
            <w:tcW w:w="1530" w:type="dxa"/>
          </w:tcPr>
          <w:p w14:paraId="4A10FC91" w14:textId="58462057" w:rsidR="00B76C99" w:rsidRPr="001E648E" w:rsidRDefault="00035D86" w:rsidP="00CF5CDE">
            <w:pPr>
              <w:jc w:val="center"/>
            </w:pPr>
            <w:r w:rsidRPr="001E648E">
              <w:t>15</w:t>
            </w:r>
          </w:p>
        </w:tc>
        <w:tc>
          <w:tcPr>
            <w:tcW w:w="1800" w:type="dxa"/>
          </w:tcPr>
          <w:p w14:paraId="08B63520" w14:textId="15538086" w:rsidR="00B76C99" w:rsidRPr="001E648E" w:rsidRDefault="00035D86" w:rsidP="00CF5CDE">
            <w:pPr>
              <w:jc w:val="center"/>
            </w:pPr>
            <w:r w:rsidRPr="001E648E">
              <w:t>1</w:t>
            </w:r>
          </w:p>
        </w:tc>
        <w:tc>
          <w:tcPr>
            <w:tcW w:w="1440" w:type="dxa"/>
          </w:tcPr>
          <w:p w14:paraId="5120B60F" w14:textId="0085D0ED" w:rsidR="00B76C99" w:rsidRPr="00896269" w:rsidRDefault="00896269" w:rsidP="00CF5CDE">
            <w:pPr>
              <w:jc w:val="center"/>
            </w:pPr>
            <w:r w:rsidRPr="00896269">
              <w:t>7</w:t>
            </w:r>
            <w:r w:rsidR="00035D86" w:rsidRPr="00896269">
              <w:t>/60</w:t>
            </w:r>
          </w:p>
        </w:tc>
        <w:tc>
          <w:tcPr>
            <w:tcW w:w="1620" w:type="dxa"/>
          </w:tcPr>
          <w:p w14:paraId="6EF54872" w14:textId="3BC5C9A5" w:rsidR="00B76C99" w:rsidRPr="00896269" w:rsidRDefault="00035D86" w:rsidP="00CF5CDE">
            <w:pPr>
              <w:jc w:val="center"/>
            </w:pPr>
            <w:r w:rsidRPr="00896269">
              <w:t>2</w:t>
            </w:r>
          </w:p>
        </w:tc>
      </w:tr>
      <w:tr w:rsidR="003668D6" w14:paraId="31368807" w14:textId="77777777" w:rsidTr="001E648E">
        <w:trPr>
          <w:trHeight w:val="289"/>
        </w:trPr>
        <w:tc>
          <w:tcPr>
            <w:tcW w:w="2857" w:type="dxa"/>
          </w:tcPr>
          <w:p w14:paraId="415903EB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530" w:type="dxa"/>
          </w:tcPr>
          <w:p w14:paraId="0EF8333A" w14:textId="5047774A" w:rsidR="003668D6" w:rsidRPr="002D26E2" w:rsidRDefault="001E648E" w:rsidP="00CF5CDE">
            <w:pPr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800" w:type="dxa"/>
          </w:tcPr>
          <w:p w14:paraId="62D1FE47" w14:textId="203BBCC0" w:rsidR="003668D6" w:rsidRPr="002B1BDF" w:rsidRDefault="001E648E" w:rsidP="00CF5CDE">
            <w:pPr>
              <w:jc w:val="center"/>
              <w:rPr>
                <w:b/>
              </w:rPr>
            </w:pPr>
            <w:r>
              <w:rPr>
                <w:b/>
              </w:rPr>
              <w:t>45</w:t>
            </w:r>
          </w:p>
        </w:tc>
        <w:tc>
          <w:tcPr>
            <w:tcW w:w="1440" w:type="dxa"/>
          </w:tcPr>
          <w:p w14:paraId="2D14CB34" w14:textId="77777777" w:rsidR="003668D6" w:rsidRDefault="003668D6" w:rsidP="00CF5CDE">
            <w:pPr>
              <w:jc w:val="center"/>
            </w:pPr>
          </w:p>
        </w:tc>
        <w:tc>
          <w:tcPr>
            <w:tcW w:w="1620" w:type="dxa"/>
          </w:tcPr>
          <w:p w14:paraId="11C44277" w14:textId="7824AD60" w:rsidR="003668D6" w:rsidRPr="002D26E2" w:rsidRDefault="00035D86" w:rsidP="00CF5CDE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</w:tr>
    </w:tbl>
    <w:p w14:paraId="140D423F" w14:textId="77777777" w:rsidR="00F3170F" w:rsidRDefault="00F3170F" w:rsidP="00F3170F"/>
    <w:p w14:paraId="5BB32C39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047"/>
        <w:gridCol w:w="1800"/>
        <w:gridCol w:w="2543"/>
      </w:tblGrid>
      <w:tr w:rsidR="00CA2010" w:rsidRPr="009A036B" w14:paraId="77D454CE" w14:textId="77777777" w:rsidTr="001E648E">
        <w:trPr>
          <w:trHeight w:val="274"/>
        </w:trPr>
        <w:tc>
          <w:tcPr>
            <w:tcW w:w="2790" w:type="dxa"/>
          </w:tcPr>
          <w:p w14:paraId="03B46F89" w14:textId="321C2C32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="00FE0813">
              <w:rPr>
                <w:b/>
              </w:rPr>
              <w:t>Category of Respondent</w:t>
            </w:r>
          </w:p>
          <w:p w14:paraId="3C2792AB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047" w:type="dxa"/>
          </w:tcPr>
          <w:p w14:paraId="553270ED" w14:textId="77777777" w:rsidR="00CA2010" w:rsidRPr="00CA2010" w:rsidRDefault="00CA2010" w:rsidP="001E648E">
            <w:pPr>
              <w:jc w:val="center"/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0B2326E4" w14:textId="77777777" w:rsidR="00CA2010" w:rsidRPr="009A036B" w:rsidRDefault="00CA2010" w:rsidP="001E648E">
            <w:pPr>
              <w:jc w:val="center"/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1800" w:type="dxa"/>
          </w:tcPr>
          <w:p w14:paraId="5E97B6CB" w14:textId="004BE0EE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</w:t>
            </w:r>
            <w:r w:rsidR="00FE0813">
              <w:rPr>
                <w:b/>
              </w:rPr>
              <w:t>*</w:t>
            </w:r>
          </w:p>
        </w:tc>
        <w:tc>
          <w:tcPr>
            <w:tcW w:w="2543" w:type="dxa"/>
          </w:tcPr>
          <w:p w14:paraId="7D4C6BE6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260D2614" w14:textId="77777777" w:rsidTr="00D21A26">
        <w:trPr>
          <w:trHeight w:val="260"/>
        </w:trPr>
        <w:tc>
          <w:tcPr>
            <w:tcW w:w="2790" w:type="dxa"/>
          </w:tcPr>
          <w:p w14:paraId="27C66596" w14:textId="7DD8386D" w:rsidR="00CA2010" w:rsidRPr="009A036B" w:rsidRDefault="00FE0813" w:rsidP="009A036B">
            <w:r>
              <w:t>Individuals – Natural Science Managers</w:t>
            </w:r>
          </w:p>
        </w:tc>
        <w:tc>
          <w:tcPr>
            <w:tcW w:w="2047" w:type="dxa"/>
            <w:vAlign w:val="center"/>
          </w:tcPr>
          <w:p w14:paraId="013403FD" w14:textId="4E061D71" w:rsidR="00CA2010" w:rsidRPr="009A036B" w:rsidRDefault="001E648E" w:rsidP="001E648E">
            <w:pPr>
              <w:jc w:val="center"/>
            </w:pPr>
            <w:r>
              <w:t>6</w:t>
            </w:r>
          </w:p>
        </w:tc>
        <w:tc>
          <w:tcPr>
            <w:tcW w:w="1800" w:type="dxa"/>
            <w:vAlign w:val="center"/>
          </w:tcPr>
          <w:p w14:paraId="4389A1E1" w14:textId="6AF9ABA0" w:rsidR="00CA2010" w:rsidRPr="009A036B" w:rsidRDefault="00546C8C" w:rsidP="001E648E">
            <w:pPr>
              <w:jc w:val="center"/>
            </w:pPr>
            <w:r>
              <w:t>$</w:t>
            </w:r>
            <w:r w:rsidR="00CF5CDE">
              <w:t>64.26</w:t>
            </w:r>
          </w:p>
        </w:tc>
        <w:tc>
          <w:tcPr>
            <w:tcW w:w="2543" w:type="dxa"/>
            <w:vAlign w:val="center"/>
          </w:tcPr>
          <w:p w14:paraId="12140B96" w14:textId="6A5462D5" w:rsidR="00CA2010" w:rsidRPr="009A036B" w:rsidRDefault="00F64603" w:rsidP="001E648E">
            <w:pPr>
              <w:jc w:val="center"/>
            </w:pPr>
            <w:r>
              <w:t>$</w:t>
            </w:r>
            <w:r w:rsidR="009C0D95">
              <w:t>385.56</w:t>
            </w:r>
          </w:p>
        </w:tc>
      </w:tr>
      <w:tr w:rsidR="00CA2010" w:rsidRPr="009A036B" w14:paraId="4864AB35" w14:textId="77777777" w:rsidTr="00D21A26">
        <w:trPr>
          <w:trHeight w:val="289"/>
        </w:trPr>
        <w:tc>
          <w:tcPr>
            <w:tcW w:w="2790" w:type="dxa"/>
          </w:tcPr>
          <w:p w14:paraId="617A83A9" w14:textId="77777777" w:rsidR="00CA2010" w:rsidRPr="009A036B" w:rsidRDefault="00CA2010" w:rsidP="009A036B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047" w:type="dxa"/>
            <w:vAlign w:val="center"/>
          </w:tcPr>
          <w:p w14:paraId="3419E5A7" w14:textId="2E1D1C5D" w:rsidR="00CA2010" w:rsidRPr="009A036B" w:rsidRDefault="00CA2010" w:rsidP="001E648E">
            <w:pPr>
              <w:jc w:val="center"/>
              <w:rPr>
                <w:b/>
              </w:rPr>
            </w:pPr>
          </w:p>
        </w:tc>
        <w:tc>
          <w:tcPr>
            <w:tcW w:w="1800" w:type="dxa"/>
            <w:vAlign w:val="center"/>
          </w:tcPr>
          <w:p w14:paraId="608C09CA" w14:textId="77777777" w:rsidR="00CA2010" w:rsidRPr="009A036B" w:rsidRDefault="00CA2010" w:rsidP="001E648E">
            <w:pPr>
              <w:jc w:val="center"/>
            </w:pPr>
          </w:p>
        </w:tc>
        <w:tc>
          <w:tcPr>
            <w:tcW w:w="2543" w:type="dxa"/>
            <w:vAlign w:val="center"/>
          </w:tcPr>
          <w:p w14:paraId="77606737" w14:textId="7FAE152B" w:rsidR="00CA2010" w:rsidRPr="002B1BDF" w:rsidRDefault="00C07153" w:rsidP="001E648E">
            <w:pPr>
              <w:jc w:val="center"/>
              <w:rPr>
                <w:b/>
              </w:rPr>
            </w:pPr>
            <w:r>
              <w:rPr>
                <w:b/>
              </w:rPr>
              <w:t>$</w:t>
            </w:r>
            <w:r w:rsidR="009C0D95">
              <w:rPr>
                <w:b/>
              </w:rPr>
              <w:t>385.56</w:t>
            </w:r>
          </w:p>
        </w:tc>
      </w:tr>
    </w:tbl>
    <w:p w14:paraId="3FA78AC6" w14:textId="6841BE41" w:rsidR="00441434" w:rsidRPr="00796062" w:rsidRDefault="00BA24A3" w:rsidP="00F3170F">
      <w:pPr>
        <w:rPr>
          <w:bCs/>
          <w:sz w:val="22"/>
          <w:szCs w:val="22"/>
        </w:rPr>
      </w:pPr>
      <w:r w:rsidRPr="00796062">
        <w:rPr>
          <w:bCs/>
          <w:sz w:val="22"/>
          <w:szCs w:val="22"/>
        </w:rPr>
        <w:t>*Source of the mean Hourly Wage Rate is provided by the Bureau of Labor Statistics, Occupation title “</w:t>
      </w:r>
      <w:r w:rsidR="00CF5CDE" w:rsidRPr="00796062">
        <w:rPr>
          <w:bCs/>
          <w:sz w:val="22"/>
          <w:szCs w:val="22"/>
        </w:rPr>
        <w:t>Natural Science Managers</w:t>
      </w:r>
      <w:r w:rsidRPr="00796062">
        <w:rPr>
          <w:bCs/>
          <w:sz w:val="22"/>
          <w:szCs w:val="22"/>
        </w:rPr>
        <w:t>” 1</w:t>
      </w:r>
      <w:r w:rsidR="00250D4B">
        <w:rPr>
          <w:bCs/>
          <w:sz w:val="22"/>
          <w:szCs w:val="22"/>
        </w:rPr>
        <w:t>1</w:t>
      </w:r>
      <w:r w:rsidRPr="00796062">
        <w:rPr>
          <w:bCs/>
          <w:sz w:val="22"/>
          <w:szCs w:val="22"/>
        </w:rPr>
        <w:t>-</w:t>
      </w:r>
      <w:r w:rsidR="00CF5CDE" w:rsidRPr="00796062">
        <w:rPr>
          <w:bCs/>
          <w:sz w:val="22"/>
          <w:szCs w:val="22"/>
        </w:rPr>
        <w:t>9121</w:t>
      </w:r>
      <w:r w:rsidRPr="00796062">
        <w:rPr>
          <w:bCs/>
          <w:sz w:val="22"/>
          <w:szCs w:val="22"/>
        </w:rPr>
        <w:t xml:space="preserve">, </w:t>
      </w:r>
      <w:hyperlink r:id="rId9" w:anchor="00-0000" w:history="1">
        <w:r w:rsidRPr="00796062">
          <w:rPr>
            <w:rStyle w:val="Hyperlink"/>
            <w:bCs/>
            <w:sz w:val="22"/>
            <w:szCs w:val="22"/>
          </w:rPr>
          <w:t>https://www.bls.gov/oes/2017/May/oes_nat.htm#00-0000</w:t>
        </w:r>
      </w:hyperlink>
      <w:r w:rsidRPr="00796062">
        <w:rPr>
          <w:bCs/>
          <w:sz w:val="22"/>
          <w:szCs w:val="22"/>
        </w:rPr>
        <w:t>.</w:t>
      </w:r>
    </w:p>
    <w:p w14:paraId="1983AE71" w14:textId="77777777" w:rsidR="002B1BDF" w:rsidRPr="00796062" w:rsidRDefault="002B1BDF" w:rsidP="00F3170F">
      <w:pPr>
        <w:rPr>
          <w:sz w:val="22"/>
          <w:szCs w:val="22"/>
        </w:rPr>
      </w:pPr>
    </w:p>
    <w:p w14:paraId="6BC7D6BA" w14:textId="7F1678F7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</w:t>
      </w:r>
      <w:r w:rsidR="002B1BDF">
        <w:t xml:space="preserve"> to the Federal government is  </w:t>
      </w:r>
      <w:r w:rsidR="00624B17" w:rsidRPr="00624B17">
        <w:rPr>
          <w:u w:val="single"/>
        </w:rPr>
        <w:t>$4,114</w:t>
      </w:r>
      <w:r w:rsidR="00896269">
        <w:rPr>
          <w:u w:val="single"/>
        </w:rPr>
        <w:t>.00</w:t>
      </w:r>
    </w:p>
    <w:p w14:paraId="59B84CA5" w14:textId="131FBE35" w:rsidR="009A036B" w:rsidRPr="009A036B" w:rsidRDefault="009A036B" w:rsidP="009A036B">
      <w:r>
        <w:rPr>
          <w:b/>
        </w:rPr>
        <w:t xml:space="preserve">                         </w:t>
      </w:r>
    </w:p>
    <w:tbl>
      <w:tblPr>
        <w:tblW w:w="9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0"/>
        <w:gridCol w:w="2469"/>
        <w:gridCol w:w="1123"/>
        <w:gridCol w:w="908"/>
        <w:gridCol w:w="1350"/>
        <w:gridCol w:w="1260"/>
      </w:tblGrid>
      <w:tr w:rsidR="009A036B" w:rsidRPr="009A036B" w14:paraId="24445FA8" w14:textId="77777777" w:rsidTr="002249E9">
        <w:trPr>
          <w:trHeight w:val="610"/>
        </w:trPr>
        <w:tc>
          <w:tcPr>
            <w:tcW w:w="2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612931" w14:textId="2DE5DE2A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24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6D5288" w14:textId="77777777" w:rsidR="009A036B" w:rsidRPr="009A036B" w:rsidRDefault="009A036B" w:rsidP="001E648E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1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03D8AA" w14:textId="7DE3F974" w:rsidR="009A036B" w:rsidRPr="009A036B" w:rsidRDefault="009A036B" w:rsidP="001E648E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1E648E">
              <w:rPr>
                <w:b/>
                <w:bCs/>
              </w:rPr>
              <w:t>**</w:t>
            </w:r>
          </w:p>
        </w:tc>
        <w:tc>
          <w:tcPr>
            <w:tcW w:w="9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9BC082" w14:textId="77777777" w:rsidR="009A036B" w:rsidRPr="009A036B" w:rsidRDefault="009A036B" w:rsidP="001E648E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351164" w14:textId="77777777" w:rsidR="009A036B" w:rsidRPr="009A036B" w:rsidRDefault="009A036B" w:rsidP="001E648E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E9252F" w14:textId="77777777" w:rsidR="009A036B" w:rsidRPr="009A036B" w:rsidRDefault="009A036B" w:rsidP="001E648E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75654FF5" w14:textId="77777777" w:rsidTr="002249E9">
        <w:trPr>
          <w:trHeight w:val="300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E1672F1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2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446941" w14:textId="77777777" w:rsidR="009A036B" w:rsidRPr="009A036B" w:rsidRDefault="009A036B" w:rsidP="009A036B"/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186DD6C" w14:textId="77777777" w:rsidR="009A036B" w:rsidRPr="009A036B" w:rsidRDefault="009A036B" w:rsidP="009A036B"/>
        </w:tc>
        <w:tc>
          <w:tcPr>
            <w:tcW w:w="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DE946FC" w14:textId="77777777" w:rsidR="009A036B" w:rsidRPr="009A036B" w:rsidRDefault="009A036B" w:rsidP="009A036B"/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95507B7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E15CCFA" w14:textId="77777777" w:rsidR="009A036B" w:rsidRPr="009A036B" w:rsidRDefault="009A036B" w:rsidP="001E648E">
            <w:pPr>
              <w:jc w:val="center"/>
            </w:pPr>
          </w:p>
        </w:tc>
      </w:tr>
      <w:tr w:rsidR="009A036B" w:rsidRPr="009A036B" w14:paraId="293CCBB4" w14:textId="77777777" w:rsidTr="002249E9">
        <w:trPr>
          <w:trHeight w:val="300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AB97299" w14:textId="1D43A1E4" w:rsidR="009A036B" w:rsidRPr="009A036B" w:rsidRDefault="00C11DC3" w:rsidP="009A036B">
            <w:r>
              <w:t xml:space="preserve">Senior </w:t>
            </w:r>
            <w:r w:rsidR="00746162">
              <w:t>Investigator</w:t>
            </w:r>
          </w:p>
        </w:tc>
        <w:tc>
          <w:tcPr>
            <w:tcW w:w="2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76E3684" w14:textId="6B042FC8" w:rsidR="009A036B" w:rsidRPr="009A036B" w:rsidRDefault="00746162" w:rsidP="009A036B">
            <w:r>
              <w:t xml:space="preserve">  Title 42</w:t>
            </w:r>
            <w:r w:rsidR="00C11DC3">
              <w:t>/Band VI Tier 2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A2E451C" w14:textId="77777777" w:rsidR="009A036B" w:rsidRPr="009A036B" w:rsidRDefault="001A1078" w:rsidP="001E648E">
            <w:pPr>
              <w:jc w:val="center"/>
            </w:pPr>
            <w:r>
              <w:t>$205,700</w:t>
            </w:r>
          </w:p>
        </w:tc>
        <w:tc>
          <w:tcPr>
            <w:tcW w:w="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C1E373D" w14:textId="77777777" w:rsidR="009A036B" w:rsidRPr="009A036B" w:rsidRDefault="001A1078" w:rsidP="001E648E">
            <w:pPr>
              <w:jc w:val="center"/>
            </w:pPr>
            <w:r>
              <w:t>2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E39E07F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6650F7" w14:textId="19C42C05" w:rsidR="009A036B" w:rsidRPr="009A036B" w:rsidRDefault="00C2662C" w:rsidP="001E648E">
            <w:pPr>
              <w:jc w:val="center"/>
            </w:pPr>
            <w:r>
              <w:t>$</w:t>
            </w:r>
            <w:r w:rsidR="001A1078">
              <w:t>4,114</w:t>
            </w:r>
            <w:r w:rsidR="002249E9">
              <w:t>.00</w:t>
            </w:r>
          </w:p>
        </w:tc>
      </w:tr>
      <w:tr w:rsidR="009A036B" w:rsidRPr="009A036B" w14:paraId="13566AC9" w14:textId="77777777" w:rsidTr="002249E9">
        <w:trPr>
          <w:trHeight w:val="300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FB5B51D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2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8F1FE17" w14:textId="77777777" w:rsidR="009A036B" w:rsidRPr="009A036B" w:rsidRDefault="009A036B" w:rsidP="009A036B"/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6ADA00E" w14:textId="77777777" w:rsidR="009A036B" w:rsidRPr="009A036B" w:rsidRDefault="009A036B" w:rsidP="009A036B"/>
        </w:tc>
        <w:tc>
          <w:tcPr>
            <w:tcW w:w="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DE221E9" w14:textId="77777777" w:rsidR="009A036B" w:rsidRPr="009A036B" w:rsidRDefault="009A036B" w:rsidP="009A036B"/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73BC5E7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B241C16" w14:textId="77777777" w:rsidR="009A036B" w:rsidRPr="009A036B" w:rsidRDefault="00C2662C" w:rsidP="001E648E">
            <w:pPr>
              <w:jc w:val="center"/>
            </w:pPr>
            <w:r>
              <w:t>$0</w:t>
            </w:r>
          </w:p>
        </w:tc>
      </w:tr>
      <w:tr w:rsidR="009A036B" w:rsidRPr="009A036B" w14:paraId="2DFDDEA2" w14:textId="77777777" w:rsidTr="002249E9">
        <w:trPr>
          <w:trHeight w:val="300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C1063DE" w14:textId="77777777" w:rsidR="009A036B" w:rsidRPr="009A036B" w:rsidRDefault="009A036B" w:rsidP="009A036B">
            <w:r w:rsidRPr="009A036B">
              <w:t>Travel</w:t>
            </w:r>
          </w:p>
        </w:tc>
        <w:tc>
          <w:tcPr>
            <w:tcW w:w="2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BD43C4D" w14:textId="77777777" w:rsidR="009A036B" w:rsidRPr="009A036B" w:rsidRDefault="009A036B" w:rsidP="009A036B"/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81A2B2B" w14:textId="77777777" w:rsidR="009A036B" w:rsidRPr="009A036B" w:rsidRDefault="009A036B" w:rsidP="009A036B"/>
        </w:tc>
        <w:tc>
          <w:tcPr>
            <w:tcW w:w="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EF6D842" w14:textId="77777777" w:rsidR="009A036B" w:rsidRPr="009A036B" w:rsidRDefault="009A036B" w:rsidP="009A036B"/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ED301F7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FFF3E17" w14:textId="77777777" w:rsidR="009A036B" w:rsidRPr="009A036B" w:rsidRDefault="00C2662C" w:rsidP="001E648E">
            <w:pPr>
              <w:jc w:val="center"/>
            </w:pPr>
            <w:r>
              <w:t>$0</w:t>
            </w:r>
          </w:p>
        </w:tc>
      </w:tr>
      <w:tr w:rsidR="009A036B" w:rsidRPr="009A036B" w14:paraId="35DEBAE6" w14:textId="77777777" w:rsidTr="002249E9">
        <w:trPr>
          <w:trHeight w:val="300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F52C470" w14:textId="77777777" w:rsidR="009A036B" w:rsidRPr="009A036B" w:rsidRDefault="009A036B" w:rsidP="009A036B">
            <w:r w:rsidRPr="009A036B">
              <w:t>Other Cost</w:t>
            </w:r>
          </w:p>
        </w:tc>
        <w:tc>
          <w:tcPr>
            <w:tcW w:w="2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54709DB" w14:textId="77777777" w:rsidR="009A036B" w:rsidRPr="009A036B" w:rsidRDefault="009A036B" w:rsidP="009A036B"/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151D221" w14:textId="77777777" w:rsidR="009A036B" w:rsidRPr="009A036B" w:rsidRDefault="009A036B" w:rsidP="009A036B"/>
        </w:tc>
        <w:tc>
          <w:tcPr>
            <w:tcW w:w="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AF6FEFA" w14:textId="77777777" w:rsidR="009A036B" w:rsidRPr="009A036B" w:rsidRDefault="009A036B" w:rsidP="009A036B"/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0A07F21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83A0BAE" w14:textId="77777777" w:rsidR="009A036B" w:rsidRPr="009A036B" w:rsidRDefault="00C2662C" w:rsidP="001E648E">
            <w:pPr>
              <w:jc w:val="center"/>
            </w:pPr>
            <w:r>
              <w:t>$0</w:t>
            </w:r>
          </w:p>
        </w:tc>
      </w:tr>
      <w:tr w:rsidR="009A036B" w:rsidRPr="009A036B" w14:paraId="72EF3740" w14:textId="77777777" w:rsidTr="002249E9">
        <w:trPr>
          <w:trHeight w:val="300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1C7C29" w14:textId="77777777" w:rsidR="009A036B" w:rsidRPr="00CF5CDE" w:rsidRDefault="00455D43" w:rsidP="009A036B">
            <w:pPr>
              <w:rPr>
                <w:b/>
              </w:rPr>
            </w:pPr>
            <w:r w:rsidRPr="00CF5CDE">
              <w:rPr>
                <w:b/>
              </w:rPr>
              <w:t>TOTAL</w:t>
            </w:r>
          </w:p>
        </w:tc>
        <w:tc>
          <w:tcPr>
            <w:tcW w:w="2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0D3DE01" w14:textId="77777777" w:rsidR="009A036B" w:rsidRPr="009A036B" w:rsidRDefault="009A036B" w:rsidP="009A036B"/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F88D2D" w14:textId="77777777" w:rsidR="009A036B" w:rsidRPr="009A036B" w:rsidRDefault="009A036B" w:rsidP="009A036B"/>
        </w:tc>
        <w:tc>
          <w:tcPr>
            <w:tcW w:w="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4CD5C3" w14:textId="77777777" w:rsidR="009A036B" w:rsidRPr="009A036B" w:rsidRDefault="009A036B" w:rsidP="009A036B"/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AB153AE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FE4431A" w14:textId="2C2B7C53" w:rsidR="009A036B" w:rsidRPr="00CF5CDE" w:rsidRDefault="00C2662C" w:rsidP="001E648E">
            <w:pPr>
              <w:jc w:val="center"/>
              <w:rPr>
                <w:b/>
              </w:rPr>
            </w:pPr>
            <w:r w:rsidRPr="00CF5CDE">
              <w:rPr>
                <w:b/>
              </w:rPr>
              <w:t>$</w:t>
            </w:r>
            <w:r w:rsidR="001A1078" w:rsidRPr="00CF5CDE">
              <w:rPr>
                <w:b/>
              </w:rPr>
              <w:t>4,114</w:t>
            </w:r>
            <w:r w:rsidR="002249E9">
              <w:rPr>
                <w:b/>
              </w:rPr>
              <w:t>.00</w:t>
            </w:r>
          </w:p>
        </w:tc>
      </w:tr>
    </w:tbl>
    <w:p w14:paraId="3DD2CB6B" w14:textId="7A2C5A69" w:rsidR="00CF5CDE" w:rsidRPr="00796062" w:rsidRDefault="00CF5CDE" w:rsidP="009A036B">
      <w:pPr>
        <w:rPr>
          <w:sz w:val="22"/>
          <w:szCs w:val="22"/>
        </w:rPr>
      </w:pPr>
      <w:r w:rsidRPr="00796062">
        <w:rPr>
          <w:bCs/>
          <w:sz w:val="22"/>
          <w:szCs w:val="22"/>
          <w:lang w:eastAsia="zh-CN"/>
        </w:rPr>
        <w:t>**The salary in the table above is cited from</w:t>
      </w:r>
      <w:r w:rsidRPr="00796062">
        <w:rPr>
          <w:sz w:val="22"/>
          <w:szCs w:val="22"/>
        </w:rPr>
        <w:t xml:space="preserve">  </w:t>
      </w:r>
      <w:hyperlink r:id="rId10" w:history="1">
        <w:r w:rsidR="001E648E" w:rsidRPr="00796062">
          <w:rPr>
            <w:rStyle w:val="Hyperlink"/>
            <w:sz w:val="22"/>
            <w:szCs w:val="22"/>
          </w:rPr>
          <w:t>https://ohr.od.nih.gov/intrahr/Documents/title42/NIH_TITLE_42_PAY_MODEL_RANGES.pdf</w:t>
        </w:r>
      </w:hyperlink>
    </w:p>
    <w:p w14:paraId="76B52A23" w14:textId="639A95A3" w:rsidR="00CF5CDE" w:rsidRPr="00796062" w:rsidRDefault="00CF5CDE">
      <w:pPr>
        <w:rPr>
          <w:b/>
          <w:bCs/>
          <w:sz w:val="22"/>
          <w:szCs w:val="22"/>
          <w:u w:val="single"/>
        </w:rPr>
      </w:pPr>
      <w:r w:rsidRPr="00796062">
        <w:rPr>
          <w:b/>
          <w:bCs/>
          <w:sz w:val="22"/>
          <w:szCs w:val="22"/>
          <w:u w:val="single"/>
        </w:rPr>
        <w:br w:type="page"/>
      </w:r>
    </w:p>
    <w:p w14:paraId="5BF164A4" w14:textId="4425BC4A" w:rsidR="00CF5CDE" w:rsidRPr="00E2551B" w:rsidRDefault="00CF5CDE" w:rsidP="00CF5CDE">
      <w:pPr>
        <w:rPr>
          <w:rFonts w:asciiTheme="minorHAnsi" w:hAnsiTheme="minorHAnsi"/>
          <w:b/>
          <w:szCs w:val="20"/>
        </w:rPr>
      </w:pPr>
      <w:r w:rsidRPr="00E2551B">
        <w:rPr>
          <w:rFonts w:asciiTheme="minorHAnsi" w:hAnsiTheme="minorHAnsi"/>
          <w:b/>
          <w:bCs/>
          <w:szCs w:val="20"/>
          <w:u w:val="single"/>
        </w:rPr>
        <w:lastRenderedPageBreak/>
        <w:t>If you are conducting a focus group, survey, or plan to employ statistical methods, please provide answers to the following questions:</w:t>
      </w:r>
    </w:p>
    <w:p w14:paraId="6EC63A64" w14:textId="77777777" w:rsidR="00CF5CDE" w:rsidRDefault="00CF5CDE" w:rsidP="00F06866">
      <w:pPr>
        <w:rPr>
          <w:b/>
        </w:rPr>
      </w:pPr>
    </w:p>
    <w:p w14:paraId="41DFD601" w14:textId="1F1E76F4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targeted respondents</w:t>
      </w:r>
    </w:p>
    <w:p w14:paraId="4321C3BF" w14:textId="77777777" w:rsidR="0069403B" w:rsidRPr="00DA7B4C" w:rsidRDefault="0069403B" w:rsidP="0069403B">
      <w:pPr>
        <w:pStyle w:val="MediumGrid1-Accent21"/>
        <w:numPr>
          <w:ilvl w:val="0"/>
          <w:numId w:val="15"/>
        </w:numPr>
      </w:pPr>
      <w:r w:rsidRPr="00DA7B4C">
        <w:t>Do you have a customer list or something similar that defines the universe of potential respondents</w:t>
      </w:r>
      <w:r w:rsidR="00636621" w:rsidRPr="00DA7B4C">
        <w:t xml:space="preserve"> and do you have a sampling plan for selecting from this universe</w:t>
      </w:r>
      <w:r w:rsidRPr="00DA7B4C">
        <w:t>?</w:t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="00636621" w:rsidRPr="00DA7B4C">
        <w:tab/>
      </w:r>
      <w:r w:rsidR="00636621" w:rsidRPr="00DA7B4C">
        <w:tab/>
      </w:r>
      <w:r w:rsidR="00636621" w:rsidRPr="00DA7B4C">
        <w:tab/>
      </w:r>
      <w:r w:rsidRPr="00DA7B4C">
        <w:t>[</w:t>
      </w:r>
      <w:r w:rsidR="00455D43">
        <w:t>X</w:t>
      </w:r>
      <w:r w:rsidRPr="00DA7B4C">
        <w:t xml:space="preserve"> ] Yes</w:t>
      </w:r>
      <w:r w:rsidRPr="00DA7B4C">
        <w:tab/>
        <w:t>[ ] No</w:t>
      </w:r>
    </w:p>
    <w:p w14:paraId="015F58FF" w14:textId="77777777" w:rsidR="00636621" w:rsidRDefault="00636621" w:rsidP="00636621">
      <w:pPr>
        <w:pStyle w:val="MediumGrid1-Accent21"/>
      </w:pPr>
    </w:p>
    <w:p w14:paraId="41E5E39C" w14:textId="77777777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2B59C1A0" w14:textId="77777777" w:rsidR="00A403BB" w:rsidRDefault="00746162" w:rsidP="00A403BB">
      <w:pPr>
        <w:pStyle w:val="MediumGrid1-Accent21"/>
      </w:pPr>
      <w:r>
        <w:t>Utilize the VIG listserv, VIG membership list, and NIH Meeting Listserv.</w:t>
      </w:r>
    </w:p>
    <w:p w14:paraId="2D65CFEC" w14:textId="77777777" w:rsidR="00A403BB" w:rsidRDefault="00A403BB" w:rsidP="00A403BB"/>
    <w:p w14:paraId="35E65E70" w14:textId="77777777" w:rsidR="00A403BB" w:rsidRPr="00DA7B4C" w:rsidRDefault="00A403BB" w:rsidP="00A403BB">
      <w:pPr>
        <w:rPr>
          <w:b/>
        </w:rPr>
      </w:pPr>
      <w:r w:rsidRPr="00DA7B4C">
        <w:rPr>
          <w:b/>
        </w:rPr>
        <w:t>Administration of the Instrument</w:t>
      </w:r>
    </w:p>
    <w:p w14:paraId="61C1B006" w14:textId="77777777" w:rsidR="00A403BB" w:rsidRPr="00DA7B4C" w:rsidRDefault="001B0AAA" w:rsidP="00A403BB">
      <w:pPr>
        <w:pStyle w:val="MediumGrid1-Accent21"/>
        <w:numPr>
          <w:ilvl w:val="0"/>
          <w:numId w:val="17"/>
        </w:numPr>
      </w:pPr>
      <w:r w:rsidRPr="00DA7B4C">
        <w:t>H</w:t>
      </w:r>
      <w:r w:rsidR="00A403BB" w:rsidRPr="00DA7B4C">
        <w:t>ow will you collect the information? (Check all that apply)</w:t>
      </w:r>
    </w:p>
    <w:p w14:paraId="5E8ABF01" w14:textId="77777777" w:rsidR="001B0AAA" w:rsidRPr="00DA7B4C" w:rsidRDefault="00C2662C" w:rsidP="001B0AAA">
      <w:pPr>
        <w:ind w:left="720"/>
      </w:pPr>
      <w:r>
        <w:t>[</w:t>
      </w:r>
      <w:r w:rsidR="00455D43">
        <w:t>X</w:t>
      </w:r>
      <w:r w:rsidR="00A403BB" w:rsidRPr="00DA7B4C">
        <w:t>] Web-based</w:t>
      </w:r>
      <w:r w:rsidR="001B0AAA" w:rsidRPr="00DA7B4C">
        <w:t xml:space="preserve"> or other forms of Social Media </w:t>
      </w:r>
    </w:p>
    <w:p w14:paraId="0BCE67A0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Telephone</w:t>
      </w:r>
      <w:r w:rsidRPr="00DA7B4C">
        <w:tab/>
      </w:r>
    </w:p>
    <w:p w14:paraId="086A2BF0" w14:textId="77777777" w:rsidR="001B0AAA" w:rsidRPr="00DA7B4C" w:rsidRDefault="00A403BB" w:rsidP="001B0AAA">
      <w:pPr>
        <w:ind w:left="720"/>
      </w:pPr>
      <w:r w:rsidRPr="00DA7B4C">
        <w:t>[</w:t>
      </w:r>
      <w:r w:rsidR="001B0AAA" w:rsidRPr="00DA7B4C">
        <w:t xml:space="preserve"> </w:t>
      </w:r>
      <w:r w:rsidRPr="00DA7B4C">
        <w:t xml:space="preserve"> ] In-person</w:t>
      </w:r>
      <w:r w:rsidRPr="00DA7B4C">
        <w:tab/>
      </w:r>
    </w:p>
    <w:p w14:paraId="6C243C40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Mail</w:t>
      </w:r>
      <w:r w:rsidR="001B0AAA" w:rsidRPr="00DA7B4C">
        <w:t xml:space="preserve"> </w:t>
      </w:r>
    </w:p>
    <w:p w14:paraId="45284794" w14:textId="77777777" w:rsidR="000752F7" w:rsidRPr="00DA7B4C" w:rsidRDefault="000752F7" w:rsidP="001B0AAA">
      <w:pPr>
        <w:ind w:left="720"/>
      </w:pPr>
      <w:r w:rsidRPr="00DA7B4C">
        <w:t>[  ] Survey form</w:t>
      </w:r>
    </w:p>
    <w:p w14:paraId="354EDAFF" w14:textId="77777777" w:rsidR="006A0D31" w:rsidRPr="00DA7B4C" w:rsidRDefault="006A0D31" w:rsidP="001B0AAA">
      <w:pPr>
        <w:ind w:left="720"/>
      </w:pPr>
      <w:r w:rsidRPr="00DA7B4C">
        <w:t>[  ] Chart Abstraction</w:t>
      </w:r>
    </w:p>
    <w:p w14:paraId="2D34477F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Other, Explain</w:t>
      </w:r>
    </w:p>
    <w:p w14:paraId="49A7AB54" w14:textId="77777777" w:rsidR="006A0D31" w:rsidRPr="00DA7B4C" w:rsidRDefault="006A0D31" w:rsidP="001B0AAA">
      <w:pPr>
        <w:ind w:left="720"/>
      </w:pPr>
    </w:p>
    <w:p w14:paraId="40648756" w14:textId="77777777" w:rsidR="00F24CFC" w:rsidRPr="00DA7B4C" w:rsidRDefault="00F24CFC" w:rsidP="00F24CFC">
      <w:pPr>
        <w:pStyle w:val="MediumGrid1-Accent21"/>
        <w:numPr>
          <w:ilvl w:val="0"/>
          <w:numId w:val="17"/>
        </w:numPr>
      </w:pPr>
      <w:r w:rsidRPr="00DA7B4C">
        <w:t>Will interviewers</w:t>
      </w:r>
      <w:r w:rsidR="00DA7B4C" w:rsidRPr="00DA7B4C">
        <w:t>,</w:t>
      </w:r>
      <w:r w:rsidRPr="00DA7B4C">
        <w:t xml:space="preserve"> facilitators</w:t>
      </w:r>
      <w:r w:rsidR="00DA7B4C" w:rsidRPr="00DA7B4C">
        <w:t>, or research coordinators</w:t>
      </w:r>
      <w:r w:rsidRPr="00DA7B4C">
        <w:t xml:space="preserve"> be used?  [  ] Yes [</w:t>
      </w:r>
      <w:r w:rsidR="00455D43">
        <w:t>X</w:t>
      </w:r>
      <w:r w:rsidRPr="00DA7B4C">
        <w:t>] No</w:t>
      </w:r>
    </w:p>
    <w:p w14:paraId="6BA8D591" w14:textId="77777777" w:rsidR="00F24CFC" w:rsidRPr="00DA7B4C" w:rsidRDefault="00F24CFC" w:rsidP="00F24CFC">
      <w:pPr>
        <w:pStyle w:val="MediumGrid1-Accent21"/>
        <w:ind w:left="360"/>
      </w:pPr>
      <w:r w:rsidRPr="00DA7B4C">
        <w:t xml:space="preserve"> </w:t>
      </w:r>
    </w:p>
    <w:p w14:paraId="47160806" w14:textId="77777777" w:rsidR="0024521E" w:rsidRPr="008956A8" w:rsidRDefault="00F24CFC" w:rsidP="0024521E">
      <w:pPr>
        <w:rPr>
          <w:b/>
        </w:rPr>
      </w:pPr>
      <w:r w:rsidRPr="00F55E23">
        <w:rPr>
          <w:b/>
        </w:rPr>
        <w:t>Please make sure that all instruments, instructions, and scripts are submitted with the request.</w:t>
      </w:r>
    </w:p>
    <w:p w14:paraId="333E9AD5" w14:textId="77777777" w:rsidR="00525529" w:rsidRDefault="00525529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03C6B041" w14:textId="77777777" w:rsidR="00525529" w:rsidRPr="00525529" w:rsidRDefault="00525529" w:rsidP="00525529"/>
    <w:p w14:paraId="78645D0A" w14:textId="77777777" w:rsidR="00525529" w:rsidRDefault="00525529" w:rsidP="00F24CFC">
      <w:pPr>
        <w:pStyle w:val="Heading2"/>
        <w:tabs>
          <w:tab w:val="left" w:pos="900"/>
        </w:tabs>
        <w:ind w:right="-180"/>
      </w:pPr>
    </w:p>
    <w:p w14:paraId="3D524803" w14:textId="77777777" w:rsidR="00525529" w:rsidRDefault="00525529" w:rsidP="00F24CFC">
      <w:pPr>
        <w:pStyle w:val="Heading2"/>
        <w:tabs>
          <w:tab w:val="left" w:pos="900"/>
        </w:tabs>
        <w:ind w:right="-180"/>
        <w:rPr>
          <w:sz w:val="28"/>
        </w:rPr>
      </w:pPr>
    </w:p>
    <w:sectPr w:rsidR="00525529" w:rsidSect="00194AC6"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95CA74" w14:textId="77777777" w:rsidR="00E20E3F" w:rsidRDefault="00E20E3F">
      <w:r>
        <w:separator/>
      </w:r>
    </w:p>
  </w:endnote>
  <w:endnote w:type="continuationSeparator" w:id="0">
    <w:p w14:paraId="4CBAFDBC" w14:textId="77777777" w:rsidR="00E20E3F" w:rsidRDefault="00E2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809DCA" w14:textId="0EB8B67E" w:rsidR="00A03E04" w:rsidRDefault="00A03E04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B5814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4A569B" w14:textId="77777777" w:rsidR="00E20E3F" w:rsidRDefault="00E20E3F">
      <w:r>
        <w:separator/>
      </w:r>
    </w:p>
  </w:footnote>
  <w:footnote w:type="continuationSeparator" w:id="0">
    <w:p w14:paraId="1E67DB61" w14:textId="77777777" w:rsidR="00E20E3F" w:rsidRDefault="00E20E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2D72E4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4"/>
  </w:num>
  <w:num w:numId="6">
    <w:abstractNumId w:val="2"/>
  </w:num>
  <w:num w:numId="7">
    <w:abstractNumId w:val="9"/>
  </w:num>
  <w:num w:numId="8">
    <w:abstractNumId w:val="14"/>
  </w:num>
  <w:num w:numId="9">
    <w:abstractNumId w:val="10"/>
  </w:num>
  <w:num w:numId="10">
    <w:abstractNumId w:val="3"/>
  </w:num>
  <w:num w:numId="11">
    <w:abstractNumId w:val="7"/>
  </w:num>
  <w:num w:numId="12">
    <w:abstractNumId w:val="8"/>
  </w:num>
  <w:num w:numId="13">
    <w:abstractNumId w:val="1"/>
  </w:num>
  <w:num w:numId="14">
    <w:abstractNumId w:val="15"/>
  </w:num>
  <w:num w:numId="15">
    <w:abstractNumId w:val="13"/>
  </w:num>
  <w:num w:numId="16">
    <w:abstractNumId w:val="12"/>
  </w:num>
  <w:num w:numId="17">
    <w:abstractNumId w:val="5"/>
  </w:num>
  <w:num w:numId="18">
    <w:abstractNumId w:val="6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MTU2NDC0MDQ1MzNR0lEKTi0uzszPAykwqgUAyVHvmiwAAAA="/>
  </w:docVars>
  <w:rsids>
    <w:rsidRoot w:val="00D6383F"/>
    <w:rsid w:val="0002148F"/>
    <w:rsid w:val="00023A57"/>
    <w:rsid w:val="00035D86"/>
    <w:rsid w:val="00045498"/>
    <w:rsid w:val="000458F3"/>
    <w:rsid w:val="00047A64"/>
    <w:rsid w:val="00067329"/>
    <w:rsid w:val="000722CE"/>
    <w:rsid w:val="000752F7"/>
    <w:rsid w:val="000913EC"/>
    <w:rsid w:val="000B0BCC"/>
    <w:rsid w:val="000B2838"/>
    <w:rsid w:val="000D44CA"/>
    <w:rsid w:val="000E200B"/>
    <w:rsid w:val="000F68BE"/>
    <w:rsid w:val="001530E8"/>
    <w:rsid w:val="00162F83"/>
    <w:rsid w:val="001855D1"/>
    <w:rsid w:val="001927A4"/>
    <w:rsid w:val="00194AC6"/>
    <w:rsid w:val="00196EBE"/>
    <w:rsid w:val="001A1078"/>
    <w:rsid w:val="001A23B0"/>
    <w:rsid w:val="001A25CC"/>
    <w:rsid w:val="001B0AAA"/>
    <w:rsid w:val="001C39F7"/>
    <w:rsid w:val="001C516E"/>
    <w:rsid w:val="001E648E"/>
    <w:rsid w:val="001F2991"/>
    <w:rsid w:val="001F646E"/>
    <w:rsid w:val="002249E9"/>
    <w:rsid w:val="00237B48"/>
    <w:rsid w:val="0024521E"/>
    <w:rsid w:val="00250D4B"/>
    <w:rsid w:val="00263C3D"/>
    <w:rsid w:val="00274D0B"/>
    <w:rsid w:val="00284110"/>
    <w:rsid w:val="002B1BDF"/>
    <w:rsid w:val="002B3C95"/>
    <w:rsid w:val="002C191F"/>
    <w:rsid w:val="002D0B92"/>
    <w:rsid w:val="002D26E2"/>
    <w:rsid w:val="00322DEC"/>
    <w:rsid w:val="00323997"/>
    <w:rsid w:val="00335E28"/>
    <w:rsid w:val="003668D6"/>
    <w:rsid w:val="00382FD8"/>
    <w:rsid w:val="003A7074"/>
    <w:rsid w:val="003B5814"/>
    <w:rsid w:val="003D5BBE"/>
    <w:rsid w:val="003D6353"/>
    <w:rsid w:val="003E3C61"/>
    <w:rsid w:val="003E780E"/>
    <w:rsid w:val="003F1C5B"/>
    <w:rsid w:val="00431EB1"/>
    <w:rsid w:val="00434E33"/>
    <w:rsid w:val="00441434"/>
    <w:rsid w:val="0045264C"/>
    <w:rsid w:val="00455D43"/>
    <w:rsid w:val="00472DF1"/>
    <w:rsid w:val="004876EC"/>
    <w:rsid w:val="00487B88"/>
    <w:rsid w:val="004B2C8B"/>
    <w:rsid w:val="004B5A97"/>
    <w:rsid w:val="004B6E50"/>
    <w:rsid w:val="004D6E14"/>
    <w:rsid w:val="004E46C8"/>
    <w:rsid w:val="004E48BF"/>
    <w:rsid w:val="004E56D6"/>
    <w:rsid w:val="004F185C"/>
    <w:rsid w:val="004F3949"/>
    <w:rsid w:val="005009B0"/>
    <w:rsid w:val="00525529"/>
    <w:rsid w:val="005451A5"/>
    <w:rsid w:val="00546C8C"/>
    <w:rsid w:val="005A1006"/>
    <w:rsid w:val="005A772A"/>
    <w:rsid w:val="005D0893"/>
    <w:rsid w:val="005E0E15"/>
    <w:rsid w:val="005E714A"/>
    <w:rsid w:val="0061146C"/>
    <w:rsid w:val="006140A0"/>
    <w:rsid w:val="00624B17"/>
    <w:rsid w:val="00633F74"/>
    <w:rsid w:val="00636621"/>
    <w:rsid w:val="00642B49"/>
    <w:rsid w:val="006832D9"/>
    <w:rsid w:val="00686301"/>
    <w:rsid w:val="0069403B"/>
    <w:rsid w:val="006A0D31"/>
    <w:rsid w:val="006D5F47"/>
    <w:rsid w:val="006E7380"/>
    <w:rsid w:val="006F3DDE"/>
    <w:rsid w:val="00704678"/>
    <w:rsid w:val="0072433A"/>
    <w:rsid w:val="007425E7"/>
    <w:rsid w:val="00746162"/>
    <w:rsid w:val="00766D95"/>
    <w:rsid w:val="0077703F"/>
    <w:rsid w:val="00790FAA"/>
    <w:rsid w:val="00796062"/>
    <w:rsid w:val="00802607"/>
    <w:rsid w:val="008101A5"/>
    <w:rsid w:val="00815B49"/>
    <w:rsid w:val="00822664"/>
    <w:rsid w:val="00843796"/>
    <w:rsid w:val="008557A9"/>
    <w:rsid w:val="00873973"/>
    <w:rsid w:val="00890408"/>
    <w:rsid w:val="00895229"/>
    <w:rsid w:val="008956A8"/>
    <w:rsid w:val="00896269"/>
    <w:rsid w:val="008E1AEB"/>
    <w:rsid w:val="008F0203"/>
    <w:rsid w:val="008F35F9"/>
    <w:rsid w:val="008F50D4"/>
    <w:rsid w:val="009239AA"/>
    <w:rsid w:val="00935ADA"/>
    <w:rsid w:val="0094269D"/>
    <w:rsid w:val="00946B6C"/>
    <w:rsid w:val="00955A71"/>
    <w:rsid w:val="0096045F"/>
    <w:rsid w:val="0096108F"/>
    <w:rsid w:val="009806DD"/>
    <w:rsid w:val="009A036B"/>
    <w:rsid w:val="009C0D95"/>
    <w:rsid w:val="009C13B9"/>
    <w:rsid w:val="009D01A2"/>
    <w:rsid w:val="009F5923"/>
    <w:rsid w:val="00A03E04"/>
    <w:rsid w:val="00A229F1"/>
    <w:rsid w:val="00A403BB"/>
    <w:rsid w:val="00A674DF"/>
    <w:rsid w:val="00A83AA6"/>
    <w:rsid w:val="00A95AD5"/>
    <w:rsid w:val="00AC60E8"/>
    <w:rsid w:val="00AE14B1"/>
    <w:rsid w:val="00AE1809"/>
    <w:rsid w:val="00B223C9"/>
    <w:rsid w:val="00B76C99"/>
    <w:rsid w:val="00B80D76"/>
    <w:rsid w:val="00BA2105"/>
    <w:rsid w:val="00BA24A3"/>
    <w:rsid w:val="00BA7E06"/>
    <w:rsid w:val="00BB43B5"/>
    <w:rsid w:val="00BB6219"/>
    <w:rsid w:val="00BC676D"/>
    <w:rsid w:val="00BD290F"/>
    <w:rsid w:val="00BD4927"/>
    <w:rsid w:val="00BD650F"/>
    <w:rsid w:val="00C07153"/>
    <w:rsid w:val="00C11DC3"/>
    <w:rsid w:val="00C1440A"/>
    <w:rsid w:val="00C14CC4"/>
    <w:rsid w:val="00C2662C"/>
    <w:rsid w:val="00C33C52"/>
    <w:rsid w:val="00C40D8B"/>
    <w:rsid w:val="00C67BC0"/>
    <w:rsid w:val="00C8407A"/>
    <w:rsid w:val="00C8488C"/>
    <w:rsid w:val="00C86E91"/>
    <w:rsid w:val="00CA19A3"/>
    <w:rsid w:val="00CA2010"/>
    <w:rsid w:val="00CA2650"/>
    <w:rsid w:val="00CB1078"/>
    <w:rsid w:val="00CC6FAF"/>
    <w:rsid w:val="00CE5BF5"/>
    <w:rsid w:val="00CF5CDE"/>
    <w:rsid w:val="00CF72B8"/>
    <w:rsid w:val="00D154AE"/>
    <w:rsid w:val="00D21A26"/>
    <w:rsid w:val="00D24698"/>
    <w:rsid w:val="00D56448"/>
    <w:rsid w:val="00D61090"/>
    <w:rsid w:val="00D6383F"/>
    <w:rsid w:val="00DA7B4C"/>
    <w:rsid w:val="00DB4A58"/>
    <w:rsid w:val="00DB59D0"/>
    <w:rsid w:val="00DC33D3"/>
    <w:rsid w:val="00DD6C67"/>
    <w:rsid w:val="00E20E3F"/>
    <w:rsid w:val="00E26329"/>
    <w:rsid w:val="00E40B50"/>
    <w:rsid w:val="00E50293"/>
    <w:rsid w:val="00E65FFC"/>
    <w:rsid w:val="00E80951"/>
    <w:rsid w:val="00E86CC6"/>
    <w:rsid w:val="00E96B6A"/>
    <w:rsid w:val="00E97B2A"/>
    <w:rsid w:val="00EA5593"/>
    <w:rsid w:val="00EB56B3"/>
    <w:rsid w:val="00ED6492"/>
    <w:rsid w:val="00EF2095"/>
    <w:rsid w:val="00F06866"/>
    <w:rsid w:val="00F14F89"/>
    <w:rsid w:val="00F15956"/>
    <w:rsid w:val="00F24CFC"/>
    <w:rsid w:val="00F3170F"/>
    <w:rsid w:val="00F52EDC"/>
    <w:rsid w:val="00F55E23"/>
    <w:rsid w:val="00F56613"/>
    <w:rsid w:val="00F57CBA"/>
    <w:rsid w:val="00F64603"/>
    <w:rsid w:val="00F976B0"/>
    <w:rsid w:val="00FA6DE7"/>
    <w:rsid w:val="00FC0A8E"/>
    <w:rsid w:val="00FE0813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45300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MediumGrid1-Accent21">
    <w:name w:val="Medium Grid 1 - Accent 21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2B1BD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BA24A3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A24A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MediumGrid1-Accent21">
    <w:name w:val="Medium Grid 1 - Accent 21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2B1BD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BA24A3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A24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ohr.od.nih.gov/intrahr/Documents/title42/NIH_TITLE_42_PAY_MODEL_RANGES.pdf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2017/May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06B657-E461-47D0-A23F-A82B7BD8F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0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2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6-08-30T18:51:00Z</cp:lastPrinted>
  <dcterms:created xsi:type="dcterms:W3CDTF">2019-08-14T16:35:00Z</dcterms:created>
  <dcterms:modified xsi:type="dcterms:W3CDTF">2019-08-14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